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UX UI Designer Internship</w:t>
      </w:r>
    </w:p>
    <w:bookmarkEnd w:id="20"/>
    <w:p>
      <w:pPr>
        <w:pStyle w:val="BodyText"/>
      </w:pPr>
      <w:r>
        <w:t xml:space="preserve">Hiring Manager</w:t>
      </w:r>
      <w:r>
        <w:br/>
      </w:r>
      <w:r>
        <w:t xml:space="preserve">[Company Name]</w:t>
      </w:r>
      <w:r>
        <w:br/>
      </w:r>
      <w:r>
        <w:t xml:space="preserve">Bangalore, India 560001</w:t>
      </w:r>
    </w:p>
    <w:p>
      <w:pPr>
        <w:pStyle w:val="BodyText"/>
      </w:pPr>
      <w:r>
        <w:t xml:space="preserve">[Current Date]</w:t>
      </w:r>
    </w:p>
    <w:p>
      <w:pPr>
        <w:pStyle w:val="BodyText"/>
      </w:pPr>
      <w:r>
        <w:t xml:space="preserve">Dear Hiring Manager,</w:t>
      </w:r>
    </w:p>
    <w:p>
      <w:pPr>
        <w:pStyle w:val="BodyText"/>
      </w:pPr>
      <w:r>
        <w:t xml:space="preserve">I am writing with profound enthusiasm to submit my application for the UX UI Designer Internship position at your esteemed organization in India Bangalore. As a dedicated design student at the National Institute of Design (NID) in Ahmedabad, I have cultivated a deep passion for creating user-centered digital experiences that seamlessly bridge technology and human needs. This Internship Application Letter represents not just my professional aspiration, but my commitment to contributing meaningfully to Bangalore's vibrant tech ecosystem as an emerging UX UI Designer.</w:t>
      </w:r>
    </w:p>
    <w:p>
      <w:pPr>
        <w:pStyle w:val="BodyText"/>
      </w:pPr>
      <w:r>
        <w:t xml:space="preserve">Having grown up in Bangalore's dynamic technological landscape, I've witnessed firsthand how the city has evolved into India's premier innovation hub – a place where startups and multinational tech giants coexist and collaborate. My academic journey has been deliberately structured to prepare me for this environment. My undergraduate thesis, "Designing Inclusive E-Commerce Experiences for Tier 2 Indian Markets," involved ethnographic research across Bangalore neighborhoods, analyzing how local user behaviors differ from national averages. This project required me to develop user personas representing diverse age groups and digital literacy levels – a skill I now recognize as fundamental to effective UX UI Design in India's complex market.</w:t>
      </w:r>
    </w:p>
    <w:p>
      <w:pPr>
        <w:pStyle w:val="BodyText"/>
      </w:pPr>
      <w:r>
        <w:t xml:space="preserve">My technical proficiency extends beyond academic exercises. I've mastered Figma for collaborative prototyping, Adobe XD for responsive interfaces, and basic JavaScript for interactive elements. During my semester at NID's Bangalore campus last year, I interned with a local edtech startup where I redesigned their mobile onboarding flow – increasing user retention by 37% through intuitive micro-interactions. This experience taught me the critical importance of cultural context in UX UI Design; for instance, implementing voice navigation features after discovering that over 60% of my target users preferred audio guidance during peak commute hours in Bangalore's traffic.</w:t>
      </w:r>
    </w:p>
    <w:p>
      <w:pPr>
        <w:pStyle w:val="BodyText"/>
      </w:pPr>
      <w:r>
        <w:t xml:space="preserve">What excites me most about this opportunity is your company's reputation for pioneering inclusive design practices within India Bangalore. Your recent case study on "Designing for Non-Verbal Communication in Rural Banking Apps" particularly resonated with me, as it aligns perfectly with my belief that exceptional UX UI Designer work must consider India's unique socio-technological landscape. I'm eager to learn from your team how to balance global design standards with hyper-local user needs – a skill essential for any professional operating in this city where urban and rural digital experiences often collide.</w:t>
      </w:r>
    </w:p>
    <w:p>
      <w:pPr>
        <w:pStyle w:val="BodyText"/>
      </w:pPr>
      <w:r>
        <w:t xml:space="preserve">I've taken deliberate steps to immerse myself in Bangalore's design community, attending 15+ events at Design Thinkers' Circle (a local UX collective) and contributing to open-source projects on GitHub. My portfolio includes a redesign of Karnataka's state tourism app that incorporated regional cultural motifs while simplifying navigation for elderly users – a project I developed during my internship with the Bangalore Urban Development Authority. These experiences have taught me that great UX UI Design in India Bangalore requires understanding not just user behavior, but also the city's infrastructure constraints (like intermittent connectivity) and social dynamics (such as multi-generational households using shared devices).</w:t>
      </w:r>
    </w:p>
    <w:p>
      <w:pPr>
        <w:pStyle w:val="BodyText"/>
      </w:pPr>
      <w:r>
        <w:t xml:space="preserve">My academic coursework has provided a strong theoretical foundation, but I'm equally passionate about practical application. I've developed a methodology for rapid user testing that works efficiently within Bangalore's time-sensitive work culture – conducting contextual inquiries during lunch breaks at local tech parks and leveraging WhatsApp for real-time feedback collection. This approach proved successful when I prototyped an emergency health service interface that reduced form completion time by 52% in a pilot with Koramangala residents. As your UX UI Designer Intern, I would bring this same pragmatic, user-obsessed methodology to your projects.</w:t>
      </w:r>
    </w:p>
    <w:p>
      <w:pPr>
        <w:pStyle w:val="BodyText"/>
      </w:pPr>
      <w:r>
        <w:t xml:space="preserve">What truly distinguishes me as a candidate is my contextual understanding of India Bangalore's design challenges. Having navigated the city's tech ecosystem from both sides – as a resident and student – I recognize that successful UX UI Design here must address realities like: 1) The digital literacy divide between metro areas and emerging cities, 2) The preference for vernacular content over English interfaces in many local apps, and 3) Infrastructure limitations affecting user experience. My recent research on "Mobile-First Design Adaptations in Tier-3 Indian Cities" (published on Medium with over 2,500 views) demonstrates my ability to analyze these complexities through a designer's lens.</w:t>
      </w:r>
    </w:p>
    <w:p>
      <w:pPr>
        <w:pStyle w:val="BodyText"/>
      </w:pPr>
      <w:r>
        <w:t xml:space="preserve">I've attached my portfolio showcasing projects specifically contextualized for India's digital landscape, including an accessibility-focused ride-hailing app interface designed for visually impaired users in Bangalore. I'm particularly proud of how this project incorporated tactile feedback patterns based on local user interviews – a feature that was later adopted by one of our city's public transport initiatives. This example embodies my commitment to creating UX UI solutions that are not just functional but culturally resonant within India Bangalore.</w:t>
      </w:r>
    </w:p>
    <w:p>
      <w:pPr>
        <w:pStyle w:val="BodyText"/>
      </w:pPr>
      <w:r>
        <w:t xml:space="preserve">The prospect of contributing to your team's innovative work fills me with genuine excitement. I'm confident that my technical skills, contextual understanding of Indian digital user behavior, and passion for human-centered design align perfectly with your internship program's goals. I've attached my resume detailing additional projects like the "CampusConnect" app redesign for IIIT Bangalore that improved student engagement by 40% – a solution directly applicable to campus-based products you may develop.</w:t>
      </w:r>
    </w:p>
    <w:p>
      <w:pPr>
        <w:pStyle w:val="BodyText"/>
      </w:pPr>
      <w:r>
        <w:t xml:space="preserve">India Bangalore's evolution as a global tech center has always been my inspiration, and I'm eager to be part of its next chapter through meaningful UX UI Designer work. Thank you for considering my application as part of your Internship Application Letter process. I would welcome the opportunity to discuss how my skills in user research, prototyping, and culturally-aware design can contribute to your team's success in Bangalore's competitive market.</w:t>
      </w:r>
    </w:p>
    <w:p>
      <w:pPr>
        <w:pStyle w:val="BodyText"/>
      </w:pPr>
      <w:r>
        <w:t xml:space="preserve">Sincerely,</w:t>
      </w:r>
      <w:r>
        <w:br/>
      </w:r>
    </w:p>
    <w:p>
      <w:pPr>
        <w:pStyle w:val="BodyText"/>
      </w:pPr>
      <w:r>
        <w:t xml:space="preserve">[Your Full Name]</w:t>
      </w:r>
    </w:p>
    <w:p>
      <w:pPr>
        <w:pStyle w:val="BodyText"/>
      </w:pPr>
      <w:r>
        <w:t xml:space="preserve">[Phone Number] | [Email Address] | [LinkedIn/GitHub Profile]</w:t>
      </w:r>
    </w:p>
    <w:p>
      <w:pPr>
        <w:pStyle w:val="BodyText"/>
      </w:pPr>
      <w:r>
        <w:rPr>
          <w:bCs/>
          <w:b/>
        </w:rPr>
        <w:t xml:space="preserve">P.S. – I've designed the email subject line and portfolio navigation specifically for mobile-first users in India, ensuring accessibility for low-bandwidth environments like Bangalore's metro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06:47:25Z</dcterms:created>
  <dcterms:modified xsi:type="dcterms:W3CDTF">2026-07-23T06:47:25Z</dcterms:modified>
</cp:coreProperties>
</file>

<file path=docProps/custom.xml><?xml version="1.0" encoding="utf-8"?>
<Properties xmlns="http://schemas.openxmlformats.org/officeDocument/2006/custom-properties" xmlns:vt="http://schemas.openxmlformats.org/officeDocument/2006/docPropsVTypes"/>
</file>